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jardin de larmes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linalool, linalyl acetate, [3R-(3α,3aβ,6α,7β,8aα)]-octahydro-3,6,8,8-tetramethyl-1H-3a,7-methanoazulen-5-yl acetate, 1-(1,2,3,4,5,6,7,8-octahydro-2,3,8,8-tetramethyl-2-naphthyl)ethan-1-on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6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6α,7β,8aα)]-octahydro-3,6,8,8-tetramethyl-1H-3a,7-methanoazulen-5-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7-54-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03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ene brass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5-95-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Dispositivi di protezione individua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Dispositivi di protezione individuale</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Indossare i dispositivi di protezione individuale raccomandati.</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Protezione respiratoria</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zione respiratoria</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o di ventilazione insufficiente, usare un apparecchio respiratorio adatt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egnoso. Piccante. Ambr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ene brassylate (105-95-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5000 mg/kg di peso corporeo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i peso corporeo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R-(3α,3aβ,6α,7β,8aα)]-octahydro-3,6,8,8-tetramethyl-1H-3a,7-methanoazulen-5-yl acetate (77-54-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4750 mg/kg di peso corporeo Animal: rat, Guideline: OECD Guideline 401 (Acute Oral Toxicity), 95% CL: 33650 - 59520</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thylene brassylate (105-95-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jardin de larme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ene brassylate (105-95-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23 mg/l Test organisms (species): Danio rerio (previous name: Brachydanio rerio)</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13 mg/l Test organisms (species): Danio rerio (previous name: Brachydanio rerio)</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6,9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579 mg/l Test organisms (species): Desmodesmus subspicatus (previous name: Scenedesmus subspicatu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0,788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R-(3α,3aβ,6α,7β,8aα)]-octahydro-3,6,8,8-tetramethyl-1H-3a,7-methanoazulen-5-yl acetate (77-54-3)</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15,61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31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jardin de larme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ene brassylate (105-95-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6α,7β,8aα)]-octahydro-3,6,8,8-tetramethyl-1H-3a,7-methanoazulen-5-yl acetate (77-54-3)</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3R-(3α,3aβ,6α,7β,8aα)]-octahydro-3,6,8,8-tetramethyl-1H-3a,7-methanoazulen-5-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thylene brassylate ; [3R-(3α,3aβ,6α,7β,8aα)]-octahydro-3,6,8,8-tetramethyl-1H-3a,7-methanoazulen-5-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acut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linalool, linalyl acetate, [3R-(3α,3aβ,6α,7β,8aα)]-octahydro-3,6,8,8-tetramethyl-1H-3a,7-methanoazulen-5-yl acetate, 1-(1,2,3,4,5,6,7,8-octahydro-2,3,8,8-tetramethyl-2-naphthyl)ethan-1-one.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jardin de larme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jardin de larme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1/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3BA5C6B-A6E2-4281-92E3-F95EB8A32A3B}"/>
</file>

<file path=customXml/itemProps3.xml><?xml version="1.0" encoding="utf-8"?>
<ds:datastoreItem xmlns:ds="http://schemas.openxmlformats.org/officeDocument/2006/customXml" ds:itemID="{2A4421FA-DE1B-4034-B931-70A787BCB76A}"/>
</file>

<file path=customXml/itemProps4.xml><?xml version="1.0" encoding="utf-8"?>
<ds:datastoreItem xmlns:ds="http://schemas.openxmlformats.org/officeDocument/2006/customXml" ds:itemID="{571591EF-6960-4100-A5FB-3E0F73FD4BE2}"/>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